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2FC878A" w:rsidR="00074C3B" w:rsidRPr="00EC2A29" w:rsidRDefault="00936F12" w:rsidP="00936F12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  <w:lang w:val="en-GB"/>
        </w:rPr>
        <w:t>L8-Memory System II Paging</w:t>
      </w:r>
    </w:p>
    <w:p w14:paraId="38B2F99E" w14:textId="30FAF516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1. In an OS that uses paging to manage its virtual memory, which part of the virtual address is used</w:t>
      </w:r>
    </w:p>
    <w:p w14:paraId="451EFFD6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o index the page?</w:t>
      </w:r>
    </w:p>
    <w:p w14:paraId="4E3AD0F2" w14:textId="4289E97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frame number</w:t>
      </w:r>
    </w:p>
    <w:p w14:paraId="416EB6BF" w14:textId="17BE5C6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e offset</w:t>
      </w:r>
    </w:p>
    <w:p w14:paraId="4F658744" w14:textId="2C98570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page number</w:t>
      </w:r>
    </w:p>
    <w:p w14:paraId="222F2F72" w14:textId="2E17CC19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frame offset</w:t>
      </w:r>
    </w:p>
    <w:p w14:paraId="687C2EFE" w14:textId="06A4EC2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218EA78D" w14:textId="7F23A9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B187C86" w14:textId="2B39245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2. If the size of virtual address is m bits, the page size is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n</w:t>
      </w:r>
      <w:r w:rsidRPr="00EC2A29">
        <w:rPr>
          <w:rFonts w:ascii="Times New Roman" w:hAnsi="Times New Roman" w:cs="Times New Roman"/>
          <w:sz w:val="22"/>
          <w:szCs w:val="22"/>
        </w:rPr>
        <w:t xml:space="preserve"> Bytes. How many bits are in the virtual</w:t>
      </w:r>
    </w:p>
    <w:p w14:paraId="456DDA86" w14:textId="08E934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for the page number and the page offset, respectively?</w:t>
      </w:r>
    </w:p>
    <w:p w14:paraId="615E0FFB" w14:textId="4B1C52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n, m</w:t>
      </w:r>
    </w:p>
    <w:p w14:paraId="709808E4" w14:textId="56E4742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m, n</w:t>
      </w:r>
    </w:p>
    <w:p w14:paraId="139A0493" w14:textId="20C1598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-n, n</w:t>
      </w:r>
    </w:p>
    <w:p w14:paraId="7C12EDCD" w14:textId="13115B24" w:rsidR="002779A5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m-n, m</w:t>
      </w:r>
    </w:p>
    <w:p w14:paraId="205FA989" w14:textId="2AAE5730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4F7B9417" w14:textId="567EED8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C702ED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3. Which of the following statements are TRUE for paging?</w:t>
      </w:r>
    </w:p>
    <w:p w14:paraId="46C28E94" w14:textId="410AA10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TLB reduces the number of memory accesses for paging.</w:t>
      </w:r>
    </w:p>
    <w:p w14:paraId="30E4A9BF" w14:textId="4EF851D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ing may incur external fragmentation.</w:t>
      </w:r>
    </w:p>
    <w:p w14:paraId="62FCB744" w14:textId="65926B8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ulti-level paging reduces the size of page table.</w:t>
      </w:r>
    </w:p>
    <w:p w14:paraId="3A23D04F" w14:textId="7D539531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6BC4A08F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A8F931A" w14:textId="79C6AE8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4. Assume that we run a 64-bit OS on a device with limited physical memory, with a small page of 2KB.</w:t>
      </w:r>
    </w:p>
    <w:p w14:paraId="610B076A" w14:textId="7B5B712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1.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needed in the virtual address to represent the page offset?</w:t>
      </w:r>
    </w:p>
    <w:p w14:paraId="7F284578" w14:textId="0A8F60F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4883A17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FC8DA8B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2. </w:t>
      </w:r>
      <w:r w:rsidR="00936F12" w:rsidRPr="00EC2A29">
        <w:rPr>
          <w:rFonts w:ascii="Times New Roman" w:hAnsi="Times New Roman" w:cs="Times New Roman"/>
          <w:sz w:val="22"/>
          <w:szCs w:val="22"/>
        </w:rPr>
        <w:t>Given that the size of a page table entry is 4 bytes,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proofErr w:type="gramStart"/>
      <w:r w:rsidR="00936F12" w:rsidRPr="00EC2A29">
        <w:rPr>
          <w:rFonts w:ascii="Times New Roman" w:hAnsi="Times New Roman" w:cs="Times New Roman"/>
          <w:sz w:val="22"/>
          <w:szCs w:val="22"/>
        </w:rPr>
        <w:t>How</w:t>
      </w:r>
      <w:proofErr w:type="gramEnd"/>
      <w:r w:rsidR="00936F12" w:rsidRPr="00EC2A29">
        <w:rPr>
          <w:rFonts w:ascii="Times New Roman" w:hAnsi="Times New Roman" w:cs="Times New Roman"/>
          <w:sz w:val="22"/>
          <w:szCs w:val="22"/>
        </w:rPr>
        <w:t xml:space="preserve"> many page entries can be stored in a page? </w:t>
      </w:r>
    </w:p>
    <w:p w14:paraId="2C3ED8DA" w14:textId="134A4480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42CD88FD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D1CBF06" w14:textId="3779D5EE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3. </w:t>
      </w:r>
      <w:r w:rsidR="00936F12" w:rsidRPr="00EC2A29">
        <w:rPr>
          <w:rFonts w:ascii="Times New Roman" w:hAnsi="Times New Roman" w:cs="Times New Roman"/>
          <w:sz w:val="22"/>
          <w:szCs w:val="22"/>
        </w:rPr>
        <w:t>We use only 38 bits out of 64 bits for paging (i.e., a 38-bit virtual address)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pages can be indexed by a 38-bit address space?</w:t>
      </w:r>
    </w:p>
    <w:p w14:paraId="7B2CD7B9" w14:textId="398736B3" w:rsidR="00C275FD" w:rsidRPr="00EC2A29" w:rsidRDefault="00C275FD" w:rsidP="00C275FD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551C1319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983DD9" w14:textId="292E3A06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</w:t>
      </w:r>
      <w:r w:rsidR="00936F12" w:rsidRPr="00EC2A29">
        <w:rPr>
          <w:rFonts w:ascii="Times New Roman" w:hAnsi="Times New Roman" w:cs="Times New Roman"/>
          <w:sz w:val="22"/>
          <w:szCs w:val="22"/>
        </w:rPr>
        <w:t xml:space="preserve">3-level paging is implemented in this system to reduce the page table size. The </w:t>
      </w:r>
      <w:proofErr w:type="gramStart"/>
      <w:r w:rsidR="00936F12" w:rsidRPr="00EC2A29">
        <w:rPr>
          <w:rFonts w:ascii="Times New Roman" w:hAnsi="Times New Roman" w:cs="Times New Roman"/>
          <w:sz w:val="22"/>
          <w:szCs w:val="22"/>
        </w:rPr>
        <w:t>three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page</w:t>
      </w:r>
      <w:proofErr w:type="gramEnd"/>
      <w:r w:rsidR="00936F12" w:rsidRPr="00EC2A29">
        <w:rPr>
          <w:rFonts w:ascii="Times New Roman" w:hAnsi="Times New Roman" w:cs="Times New Roman"/>
          <w:sz w:val="22"/>
          <w:szCs w:val="22"/>
        </w:rPr>
        <w:t xml:space="preserve"> directories have the same size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used for each level of the page directory?</w:t>
      </w:r>
    </w:p>
    <w:p w14:paraId="588CC598" w14:textId="68B01278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31C6E523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9B7F843" w14:textId="52922A1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5. Which of the following statement is true about page replacement policy?</w:t>
      </w:r>
    </w:p>
    <w:p w14:paraId="7E8D869A" w14:textId="37118C60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A multi-level page table is used to reduce performance overhead.</w:t>
      </w:r>
    </w:p>
    <w:p w14:paraId="1671C8F8" w14:textId="28A269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LRU always performs better than FIFO in terms of the number of page faults for all</w:t>
      </w:r>
    </w:p>
    <w:p w14:paraId="263791DC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workloads.</w:t>
      </w:r>
    </w:p>
    <w:p w14:paraId="3CE36E81" w14:textId="2E80B0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For a given page access sequence, increasing the number of page frames always reduces</w:t>
      </w:r>
    </w:p>
    <w:p w14:paraId="7C130C92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faults for all replacement policies.</w:t>
      </w:r>
    </w:p>
    <w:p w14:paraId="5476995C" w14:textId="21F45FF2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Upon the first access of a page, two memory references are made.</w:t>
      </w:r>
    </w:p>
    <w:p w14:paraId="6FE3AA2E" w14:textId="2B733D94" w:rsidR="00EF1330" w:rsidRPr="00EC2A29" w:rsidRDefault="00B83EC5" w:rsidP="00B83EC5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28817C65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BBFF1A" w14:textId="78F3CCDF" w:rsidR="00EF1330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6. </w:t>
      </w:r>
      <w:r w:rsidR="00EF1330" w:rsidRPr="00EC2A29">
        <w:rPr>
          <w:rFonts w:ascii="Times New Roman" w:hAnsi="Times New Roman" w:cs="Times New Roman"/>
          <w:sz w:val="22"/>
          <w:szCs w:val="22"/>
        </w:rPr>
        <w:t>Which of the following statements are true?</w:t>
      </w:r>
    </w:p>
    <w:p w14:paraId="34365D57" w14:textId="3919F038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If the dirty bit of a page is set, it means the page has been modified and is different from</w:t>
      </w:r>
    </w:p>
    <w:p w14:paraId="24A7A4BB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he one on disk.</w:t>
      </w:r>
    </w:p>
    <w:p w14:paraId="4E675068" w14:textId="30B33E3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D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required pages in advance.</w:t>
      </w:r>
    </w:p>
    <w:p w14:paraId="326E64F1" w14:textId="41FB18A4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Even using swapping, the virtual address size must be smaller than the physical address</w:t>
      </w:r>
    </w:p>
    <w:p w14:paraId="5B188B5D" w14:textId="50234ED6" w:rsidR="00EF1330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size.</w:t>
      </w:r>
    </w:p>
    <w:p w14:paraId="0C7AF078" w14:textId="316FD340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0545F87A" w14:textId="77777777" w:rsidR="009550C1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A9D9A01" w14:textId="77777777" w:rsidR="00EC2A29" w:rsidRPr="00EC2A29" w:rsidRDefault="009550C1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 </w:t>
      </w:r>
      <w:r w:rsidR="00EC2A29" w:rsidRPr="00EC2A29">
        <w:rPr>
          <w:rFonts w:ascii="Times New Roman" w:hAnsi="Times New Roman" w:cs="Times New Roman"/>
          <w:sz w:val="22"/>
          <w:szCs w:val="22"/>
        </w:rPr>
        <w:t>Given the following:</w:t>
      </w:r>
    </w:p>
    <w:p w14:paraId="5B29C312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space size: 16 KB</w:t>
      </w:r>
    </w:p>
    <w:p w14:paraId="6C2D77E8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hysical memory size: 64 KB</w:t>
      </w:r>
    </w:p>
    <w:p w14:paraId="275DEE7A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size: 256 bytes</w:t>
      </w:r>
    </w:p>
    <w:p w14:paraId="59928713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554CC0D" w14:textId="7C62EB83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1 How many bits are needed for the page offset in the virtual address?</w:t>
      </w:r>
    </w:p>
    <w:p w14:paraId="68338BD5" w14:textId="60505F44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37B2D035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956D84" w14:textId="08D322EB" w:rsidR="009550C1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2 Given the following page table, what is the corresponding physical address for the virtual address 0x0bbc? </w:t>
      </w:r>
    </w:p>
    <w:tbl>
      <w:tblPr>
        <w:tblStyle w:val="TableGrid"/>
        <w:tblW w:w="2916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357"/>
        <w:gridCol w:w="1559"/>
      </w:tblGrid>
      <w:tr w:rsidR="009550C1" w:rsidRPr="00EC2A29" w14:paraId="6CD41D89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E9712DB" w14:textId="19A7919E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Page number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 VPN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 (Decimal)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4BB345A" w14:textId="6A3B0C7A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Frame number 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PPN 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(hexadecimal)</w:t>
            </w:r>
          </w:p>
        </w:tc>
      </w:tr>
      <w:tr w:rsidR="009550C1" w:rsidRPr="00EC2A29" w14:paraId="729E09A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07DFD7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C7293D5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51</w:t>
            </w:r>
          </w:p>
        </w:tc>
      </w:tr>
      <w:tr w:rsidR="009550C1" w:rsidRPr="00EC2A29" w14:paraId="478E4B17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3E60DA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BA5ED53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f</w:t>
            </w:r>
          </w:p>
        </w:tc>
      </w:tr>
      <w:tr w:rsidR="009550C1" w:rsidRPr="00EC2A29" w14:paraId="5C8DA9E1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8E3853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79D92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a5</w:t>
            </w:r>
          </w:p>
        </w:tc>
      </w:tr>
      <w:tr w:rsidR="009550C1" w:rsidRPr="00EC2A29" w14:paraId="5043A1C7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1BAF35B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C16C300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3c</w:t>
            </w:r>
          </w:p>
        </w:tc>
      </w:tr>
      <w:tr w:rsidR="009550C1" w:rsidRPr="00EC2A29" w14:paraId="07F1AF0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DA233C5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2A8FCA8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ea</w:t>
            </w:r>
          </w:p>
        </w:tc>
      </w:tr>
      <w:tr w:rsidR="009550C1" w:rsidRPr="00EC2A29" w14:paraId="12861E3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D5160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2BC07DA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c9</w:t>
            </w:r>
          </w:p>
        </w:tc>
      </w:tr>
      <w:tr w:rsidR="009550C1" w:rsidRPr="00EC2A29" w14:paraId="0214CA1A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E414280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8A0F646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0</w:t>
            </w:r>
          </w:p>
        </w:tc>
      </w:tr>
      <w:tr w:rsidR="009550C1" w:rsidRPr="00EC2A29" w14:paraId="46F0DD52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29A05C8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9DCCE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27</w:t>
            </w:r>
          </w:p>
        </w:tc>
      </w:tr>
      <w:tr w:rsidR="009550C1" w:rsidRPr="00EC2A29" w14:paraId="7906A52B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6767E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0A164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b4</w:t>
            </w:r>
          </w:p>
        </w:tc>
      </w:tr>
      <w:tr w:rsidR="009550C1" w:rsidRPr="00EC2A29" w14:paraId="23282AD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EFB65F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83C4F7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4</w:t>
            </w:r>
          </w:p>
        </w:tc>
      </w:tr>
      <w:tr w:rsidR="009550C1" w:rsidRPr="00EC2A29" w14:paraId="7E7B37C8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6FF9421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5E287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f</w:t>
            </w:r>
          </w:p>
        </w:tc>
      </w:tr>
      <w:tr w:rsidR="009550C1" w:rsidRPr="00EC2A29" w14:paraId="282E538F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817E83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83584A4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9a</w:t>
            </w:r>
          </w:p>
        </w:tc>
      </w:tr>
    </w:tbl>
    <w:p w14:paraId="620132ED" w14:textId="06639A5C" w:rsidR="009550C1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</w:p>
    <w:p w14:paraId="7F9637B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7636EE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3 Assuming that the page table entries above have been loaded into the TLB, and the TLB can</w:t>
      </w:r>
    </w:p>
    <w:p w14:paraId="64261D5A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store 20 entries, how many page faults will occur when the process accesses the following</w:t>
      </w:r>
    </w:p>
    <w:p w14:paraId="43C6C648" w14:textId="2540FE2F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virtual addresses?</w:t>
      </w:r>
    </w:p>
    <w:tbl>
      <w:tblPr>
        <w:tblStyle w:val="TableGrid"/>
        <w:tblW w:w="1110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110"/>
      </w:tblGrid>
      <w:tr w:rsidR="00EC2A29" w:rsidRPr="00EC2A29" w14:paraId="347E050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32DF0DD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4db</w:t>
            </w:r>
          </w:p>
        </w:tc>
      </w:tr>
      <w:tr w:rsidR="00EC2A29" w:rsidRPr="00EC2A29" w14:paraId="27A8192C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194E1D2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7ad</w:t>
            </w:r>
          </w:p>
        </w:tc>
      </w:tr>
      <w:tr w:rsidR="00EC2A29" w:rsidRPr="00EC2A29" w14:paraId="336E382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6DA6554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3ef</w:t>
            </w:r>
          </w:p>
        </w:tc>
      </w:tr>
      <w:tr w:rsidR="00EC2A29" w:rsidRPr="00EC2A29" w14:paraId="23728AF5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66C4A7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6b8</w:t>
            </w:r>
          </w:p>
        </w:tc>
      </w:tr>
      <w:tr w:rsidR="00EC2A29" w:rsidRPr="00EC2A29" w14:paraId="2FD5375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C49A1E8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Ad7</w:t>
            </w:r>
          </w:p>
        </w:tc>
      </w:tr>
      <w:tr w:rsidR="00EC2A29" w:rsidRPr="00EC2A29" w14:paraId="75FFABFE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B9F52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985</w:t>
            </w:r>
          </w:p>
        </w:tc>
      </w:tr>
      <w:tr w:rsidR="00EC2A29" w:rsidRPr="00EC2A29" w14:paraId="0976163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C7617A5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D17</w:t>
            </w:r>
          </w:p>
        </w:tc>
      </w:tr>
      <w:tr w:rsidR="00EC2A29" w:rsidRPr="00EC2A29" w14:paraId="789F2243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23E3C6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B62</w:t>
            </w:r>
          </w:p>
        </w:tc>
      </w:tr>
      <w:tr w:rsidR="00EC2A29" w:rsidRPr="00EC2A29" w14:paraId="6B758C59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F25A0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264</w:t>
            </w:r>
          </w:p>
        </w:tc>
      </w:tr>
      <w:tr w:rsidR="00EC2A29" w:rsidRPr="00EC2A29" w14:paraId="739157F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96143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07d</w:t>
            </w:r>
          </w:p>
        </w:tc>
      </w:tr>
      <w:tr w:rsidR="00EC2A29" w:rsidRPr="00EC2A29" w14:paraId="5B543216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9E89977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0x05fb</w:t>
            </w:r>
          </w:p>
        </w:tc>
      </w:tr>
      <w:tr w:rsidR="00EC2A29" w:rsidRPr="00EC2A29" w14:paraId="02AA0340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812574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876</w:t>
            </w:r>
          </w:p>
        </w:tc>
      </w:tr>
      <w:tr w:rsidR="00EC2A29" w:rsidRPr="00EC2A29" w14:paraId="1BF936D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F4B6F4A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12f</w:t>
            </w:r>
          </w:p>
        </w:tc>
      </w:tr>
      <w:tr w:rsidR="00EC2A29" w:rsidRPr="00EC2A29" w14:paraId="63B4A13B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2B98F2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C15</w:t>
            </w:r>
          </w:p>
        </w:tc>
      </w:tr>
    </w:tbl>
    <w:p w14:paraId="1D8261B9" w14:textId="543C0950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124269CD" w14:textId="7777777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14D2E53" w14:textId="77777777" w:rsidR="00000000" w:rsidRPr="0085076B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</w:t>
      </w:r>
      <w:r>
        <w:rPr>
          <w:rFonts w:ascii="Times New Roman" w:hAnsi="Times New Roman" w:cs="Times New Roman"/>
          <w:sz w:val="22"/>
          <w:szCs w:val="22"/>
        </w:rPr>
        <w:t xml:space="preserve">4 </w:t>
      </w:r>
      <w:r w:rsidRPr="00EC2A29">
        <w:rPr>
          <w:rFonts w:ascii="Times New Roman" w:hAnsi="Times New Roman" w:cs="Times New Roman"/>
          <w:sz w:val="22"/>
          <w:szCs w:val="22"/>
        </w:rPr>
        <w:t>If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000000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TLB lookup time = </w:t>
      </w:r>
      <w:r>
        <w:rPr>
          <w:rFonts w:ascii="Times New Roman" w:hAnsi="Times New Roman" w:cs="Times New Roman"/>
          <w:sz w:val="22"/>
          <w:szCs w:val="22"/>
        </w:rPr>
        <w:t xml:space="preserve">1 cycle, </w:t>
      </w:r>
      <w:r w:rsidR="00000000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Memory access time = </w:t>
      </w:r>
      <w:r>
        <w:rPr>
          <w:rFonts w:ascii="Times New Roman" w:hAnsi="Times New Roman" w:cs="Times New Roman"/>
          <w:sz w:val="22"/>
          <w:szCs w:val="22"/>
          <w:lang w:val="en-US"/>
        </w:rPr>
        <w:t>100 cycles</w:t>
      </w:r>
    </w:p>
    <w:p w14:paraId="48F6F6C6" w14:textId="77777777" w:rsidR="00660980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ssuming there is no cache. What is </w:t>
      </w:r>
      <w:r w:rsidRPr="0085076B">
        <w:rPr>
          <w:rFonts w:ascii="Times New Roman" w:hAnsi="Times New Roman" w:cs="Times New Roman"/>
          <w:sz w:val="22"/>
          <w:szCs w:val="22"/>
        </w:rPr>
        <w:t>Effective Access Time with TLB</w:t>
      </w:r>
      <w:r>
        <w:rPr>
          <w:rFonts w:ascii="Times New Roman" w:hAnsi="Times New Roman" w:cs="Times New Roman"/>
          <w:sz w:val="22"/>
          <w:szCs w:val="22"/>
        </w:rPr>
        <w:t xml:space="preserve"> for the </w:t>
      </w:r>
      <w:r w:rsidRPr="00EC2A29">
        <w:rPr>
          <w:rFonts w:ascii="Times New Roman" w:hAnsi="Times New Roman" w:cs="Times New Roman"/>
          <w:sz w:val="22"/>
          <w:szCs w:val="22"/>
        </w:rPr>
        <w:t>abov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ddress sequences?</w:t>
      </w:r>
    </w:p>
    <w:p w14:paraId="4565F4DA" w14:textId="77777777" w:rsidR="00660980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minder: </w:t>
      </w:r>
    </w:p>
    <w:p w14:paraId="736F30C0" w14:textId="77777777" w:rsidR="00000000" w:rsidRPr="0085076B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 = Hit Time * Hit Rate + Miss Time * Miss Rate </w:t>
      </w:r>
    </w:p>
    <w:p w14:paraId="0BAE22A0" w14:textId="77777777" w:rsidR="00000000" w:rsidRPr="0085076B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sz w:val="22"/>
          <w:szCs w:val="22"/>
        </w:rPr>
        <w:t>= (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>+</w:t>
      </w:r>
      <w:r w:rsidR="00660980" w:rsidRPr="000D727E">
        <w:rPr>
          <w:rFonts w:ascii="Times New Roman" w:hAnsi="Times New Roman" w:cs="Times New Roman"/>
          <w:sz w:val="22"/>
          <w:szCs w:val="22"/>
        </w:rPr>
        <w:t xml:space="preserve">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Pr="0085076B">
        <w:rPr>
          <w:rFonts w:ascii="Times New Roman" w:hAnsi="Times New Roman" w:cs="Times New Roman"/>
          <w:sz w:val="22"/>
          <w:szCs w:val="22"/>
        </w:rPr>
        <w:t>(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 xml:space="preserve">+ </w:t>
      </w:r>
      <w:proofErr w:type="gramStart"/>
      <w:r w:rsidR="00660980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>)(</w:t>
      </w:r>
      <w:proofErr w:type="gramEnd"/>
      <w:r w:rsidRPr="0085076B">
        <w:rPr>
          <w:rFonts w:ascii="Times New Roman" w:hAnsi="Times New Roman" w:cs="Times New Roman"/>
          <w:sz w:val="22"/>
          <w:szCs w:val="22"/>
        </w:rPr>
        <w:t xml:space="preserve">1 –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>) = 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η</w:t>
      </w:r>
    </w:p>
    <w:p w14:paraId="1BD3C490" w14:textId="44C130A9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58B74C25" w14:textId="77777777" w:rsidR="00660980" w:rsidRDefault="00660980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7C42BD8" w14:textId="77777777" w:rsidR="00660980" w:rsidRPr="00A6449E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8. Multi-level cach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. Consider a two-level </w:t>
      </w:r>
      <w:proofErr w:type="gramStart"/>
      <w:r>
        <w:rPr>
          <w:rFonts w:ascii="Times New Roman" w:hAnsi="Times New Roman" w:cs="Times New Roman"/>
          <w:sz w:val="22"/>
          <w:szCs w:val="22"/>
          <w:lang w:val="en-US"/>
        </w:rPr>
        <w:t>cache</w:t>
      </w:r>
      <w:proofErr w:type="gramEnd"/>
      <w:r>
        <w:rPr>
          <w:rFonts w:ascii="Times New Roman" w:hAnsi="Times New Roman" w:cs="Times New Roman"/>
          <w:sz w:val="22"/>
          <w:szCs w:val="22"/>
          <w:lang w:val="en-US"/>
        </w:rPr>
        <w:t xml:space="preserve"> L1 and L2 with the following timing parameters:</w:t>
      </w:r>
    </w:p>
    <w:p w14:paraId="0BD2BD3C" w14:textId="77777777" w:rsidR="00000000" w:rsidRPr="00A6449E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1 Hit Time: 1 cycle, L1 Miss Rate: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% </w:t>
      </w:r>
    </w:p>
    <w:p w14:paraId="2EB27061" w14:textId="77777777" w:rsidR="00000000" w:rsidRPr="00A6449E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2 Hit Time: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cycle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s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, L2 Miss Rate: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%</w:t>
      </w:r>
    </w:p>
    <w:p w14:paraId="0E8DFAF4" w14:textId="77777777" w:rsidR="00660980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Main Memory access time: 100 cycles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77E12194" w14:textId="77777777" w:rsidR="00660980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a) What is the global miss rate?</w:t>
      </w:r>
    </w:p>
    <w:p w14:paraId="5EF568D9" w14:textId="6E5CFDF6" w:rsidR="00660980" w:rsidRPr="00660980" w:rsidRDefault="00660980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Calculate the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Average Memory Access Time (AMAT)</w:t>
      </w:r>
      <w:r>
        <w:rPr>
          <w:rFonts w:ascii="Times New Roman" w:hAnsi="Times New Roman" w:cs="Times New Roman"/>
          <w:sz w:val="22"/>
          <w:szCs w:val="22"/>
          <w:lang w:val="en-US"/>
        </w:rPr>
        <w:t>.</w:t>
      </w:r>
    </w:p>
    <w:sectPr w:rsidR="00660980" w:rsidRPr="00660980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D05BAB" w14:textId="77777777" w:rsidR="0036072A" w:rsidRDefault="0036072A" w:rsidP="00E136AB">
      <w:pPr>
        <w:spacing w:after="0" w:line="240" w:lineRule="auto"/>
      </w:pPr>
      <w:r>
        <w:separator/>
      </w:r>
    </w:p>
  </w:endnote>
  <w:endnote w:type="continuationSeparator" w:id="0">
    <w:p w14:paraId="71BA449E" w14:textId="77777777" w:rsidR="0036072A" w:rsidRDefault="0036072A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E97828" w14:textId="77777777" w:rsidR="0036072A" w:rsidRDefault="0036072A" w:rsidP="00E136AB">
      <w:pPr>
        <w:spacing w:after="0" w:line="240" w:lineRule="auto"/>
      </w:pPr>
      <w:r>
        <w:separator/>
      </w:r>
    </w:p>
  </w:footnote>
  <w:footnote w:type="continuationSeparator" w:id="0">
    <w:p w14:paraId="1DB7830B" w14:textId="77777777" w:rsidR="0036072A" w:rsidRDefault="0036072A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3E01D13"/>
    <w:multiLevelType w:val="hybridMultilevel"/>
    <w:tmpl w:val="21783B0E"/>
    <w:lvl w:ilvl="0" w:tplc="DC72AD14">
      <w:start w:val="1"/>
      <w:numFmt w:val="bullet"/>
      <w:lvlText w:val="•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B499B6">
      <w:start w:val="1"/>
      <w:numFmt w:val="bullet"/>
      <w:lvlText w:val="o"/>
      <w:lvlJc w:val="left"/>
      <w:pPr>
        <w:ind w:left="1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FE7E22">
      <w:start w:val="1"/>
      <w:numFmt w:val="bullet"/>
      <w:lvlText w:val="▪"/>
      <w:lvlJc w:val="left"/>
      <w:pPr>
        <w:ind w:left="21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94B000">
      <w:start w:val="1"/>
      <w:numFmt w:val="bullet"/>
      <w:lvlText w:val="•"/>
      <w:lvlJc w:val="left"/>
      <w:pPr>
        <w:ind w:left="2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ED2EEDC">
      <w:start w:val="1"/>
      <w:numFmt w:val="bullet"/>
      <w:lvlText w:val="o"/>
      <w:lvlJc w:val="left"/>
      <w:pPr>
        <w:ind w:left="3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8CF742">
      <w:start w:val="1"/>
      <w:numFmt w:val="bullet"/>
      <w:lvlText w:val="▪"/>
      <w:lvlJc w:val="left"/>
      <w:pPr>
        <w:ind w:left="42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6829D4">
      <w:start w:val="1"/>
      <w:numFmt w:val="bullet"/>
      <w:lvlText w:val="•"/>
      <w:lvlJc w:val="left"/>
      <w:pPr>
        <w:ind w:left="5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A411C4">
      <w:start w:val="1"/>
      <w:numFmt w:val="bullet"/>
      <w:lvlText w:val="o"/>
      <w:lvlJc w:val="left"/>
      <w:pPr>
        <w:ind w:left="5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AE03B38">
      <w:start w:val="1"/>
      <w:numFmt w:val="bullet"/>
      <w:lvlText w:val="▪"/>
      <w:lvlJc w:val="left"/>
      <w:pPr>
        <w:ind w:left="6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  <w:num w:numId="7" w16cid:durableId="2623014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8FACqEbnotAAAA"/>
  </w:docVars>
  <w:rsids>
    <w:rsidRoot w:val="00AE7A67"/>
    <w:rsid w:val="00074C3B"/>
    <w:rsid w:val="00077081"/>
    <w:rsid w:val="00092EF3"/>
    <w:rsid w:val="000B1E79"/>
    <w:rsid w:val="000D7A8E"/>
    <w:rsid w:val="00145025"/>
    <w:rsid w:val="00194CBF"/>
    <w:rsid w:val="001969E2"/>
    <w:rsid w:val="001B16ED"/>
    <w:rsid w:val="001E0979"/>
    <w:rsid w:val="00224139"/>
    <w:rsid w:val="002500B2"/>
    <w:rsid w:val="002779A5"/>
    <w:rsid w:val="002A5678"/>
    <w:rsid w:val="002D54F5"/>
    <w:rsid w:val="0032266D"/>
    <w:rsid w:val="0036072A"/>
    <w:rsid w:val="00363A72"/>
    <w:rsid w:val="00385DA4"/>
    <w:rsid w:val="0041007D"/>
    <w:rsid w:val="00412AC1"/>
    <w:rsid w:val="004251BB"/>
    <w:rsid w:val="00444588"/>
    <w:rsid w:val="00561CB3"/>
    <w:rsid w:val="0056665D"/>
    <w:rsid w:val="005A2273"/>
    <w:rsid w:val="005A63AD"/>
    <w:rsid w:val="00623AE9"/>
    <w:rsid w:val="00660980"/>
    <w:rsid w:val="006A317F"/>
    <w:rsid w:val="006C3223"/>
    <w:rsid w:val="006D581C"/>
    <w:rsid w:val="006E7647"/>
    <w:rsid w:val="0071300D"/>
    <w:rsid w:val="007665BC"/>
    <w:rsid w:val="00794D05"/>
    <w:rsid w:val="007A0650"/>
    <w:rsid w:val="007B25E4"/>
    <w:rsid w:val="007E2CD4"/>
    <w:rsid w:val="0080669B"/>
    <w:rsid w:val="00894AB4"/>
    <w:rsid w:val="00927301"/>
    <w:rsid w:val="00936F12"/>
    <w:rsid w:val="0095300A"/>
    <w:rsid w:val="009550C1"/>
    <w:rsid w:val="00965341"/>
    <w:rsid w:val="009972B6"/>
    <w:rsid w:val="009B6063"/>
    <w:rsid w:val="009C0167"/>
    <w:rsid w:val="009E6AE7"/>
    <w:rsid w:val="00A5122B"/>
    <w:rsid w:val="00AA1C11"/>
    <w:rsid w:val="00AE7A67"/>
    <w:rsid w:val="00AF4BD4"/>
    <w:rsid w:val="00B00FF6"/>
    <w:rsid w:val="00B13660"/>
    <w:rsid w:val="00B71A9A"/>
    <w:rsid w:val="00B83EC5"/>
    <w:rsid w:val="00B94BB7"/>
    <w:rsid w:val="00BB1699"/>
    <w:rsid w:val="00BC0303"/>
    <w:rsid w:val="00BF1575"/>
    <w:rsid w:val="00C275FD"/>
    <w:rsid w:val="00C86F70"/>
    <w:rsid w:val="00CF0EE8"/>
    <w:rsid w:val="00D03C0D"/>
    <w:rsid w:val="00D051CE"/>
    <w:rsid w:val="00D17425"/>
    <w:rsid w:val="00D27FA3"/>
    <w:rsid w:val="00D52E8F"/>
    <w:rsid w:val="00D778B3"/>
    <w:rsid w:val="00DC45B2"/>
    <w:rsid w:val="00DF10FF"/>
    <w:rsid w:val="00E06477"/>
    <w:rsid w:val="00E136AB"/>
    <w:rsid w:val="00E42CDD"/>
    <w:rsid w:val="00E471FF"/>
    <w:rsid w:val="00EC2A29"/>
    <w:rsid w:val="00EE3EA8"/>
    <w:rsid w:val="00EF1330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  <w:style w:type="table" w:customStyle="1" w:styleId="TableGrid">
    <w:name w:val="TableGrid"/>
    <w:rsid w:val="009550C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cp:lastPrinted>2025-03-10T15:13:00Z</cp:lastPrinted>
  <dcterms:created xsi:type="dcterms:W3CDTF">2025-05-06T10:23:00Z</dcterms:created>
  <dcterms:modified xsi:type="dcterms:W3CDTF">2025-05-06T21:36:00Z</dcterms:modified>
</cp:coreProperties>
</file>